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Fleur de sakura kerz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p w:rsidR="00827634" w:rsidRPr="0069446B" w:rsidP="009E5102" w14:paraId="29F388B8" w14:textId="4336E5B9">
      <w:pPr>
        <w:pStyle w:val="SDSTextNormal"/>
        <w:rPr>
          <w:noProof/>
        </w:rPr>
      </w:pPr>
      <w:r w:rsidRPr="0069446B">
        <w:rPr>
          <w:noProof/>
        </w:rPr>
        <w:t>Nicht eingestuft</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39CDAC99" w14:textId="77777777">
      <w:pPr>
        <w:pStyle w:val="SDSTextNormal"/>
        <w:bidi w:val="0"/>
        <w:rPr>
          <w:rtl w:val="0"/>
        </w:rPr>
      </w:pPr>
      <w:r w:rsidRPr="0069446B">
        <w:rPr>
          <w:rtl w:val="0"/>
        </w:rPr>
        <w:t>Keine weiteren Informationen verfügbar</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Entsorgen Sie den Inhalt/das Behältnis in ... (... gemäß den lokalen/regionalen/nationalen oder internationalen Vorschrift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HEXYL CINNAMAL, HYDROXYCITRONELLAL, linalyl acetate, linalool.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1-86-0</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3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3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8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Einige Minuten lang behutsam mit Wasser ausspülen. Eventuell vorhandene Kontaktlinsen nach Möglichkeit entfernen. Weiter ausspülen. Bei anhaltender Augenreizung: Ärztlichen Rat einholen/ärztliche Hilfe hinzuzieh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Reizung. 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Augenreizung.</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Persönliche Schutzausrüstung tragen. Einatmen von Staub/Rauch/Gas/Nebel/Dampf/Aerosol vermeid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Kleidung vor erneutem Tragen waschen. Kontaminierte Arbeitskleidung nicht außerhalb des Arbeitsplatzes trag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Grün. Blumig. Honigtau.</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7-hydroxycitronellal (107-7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6400 mg/kg Körpergewicht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2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Körpergewicht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Körpergewic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Körpergewicht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Körpergewicht Animal: rabbit, Guideline: OECD Guideline 402 (Acute Dermal Toxicity), 95% CL: 3578 - 8374</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7-hydroxycitronellal (107-7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Körpergewic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Pr>
                <w:noProof/>
              </w:rPr>
              <w:t>NOAEL (subchronisch, oral, Tier, männ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Körpergewic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Fleur de sakura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7-hydroxycitronellal (107-7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31,6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41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Fleur de sakura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α-hexylcinnamaldehyde (101-86-0)</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7-hydroxycitronellal ; linalyl acetate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 gewässergefährdend, Kate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HEXYL CINNAMAL, HYDROXYCITRONELLAL, linalyl acetate, linalool. Kann allergische Reaktionen hervorruf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1.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1.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Fleur de sakura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Fleur de sakura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01.06.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019D9B1F-E1CF-49A1-A6EF-1BF74844BD87}"/>
</file>

<file path=customXml/itemProps3.xml><?xml version="1.0" encoding="utf-8"?>
<ds:datastoreItem xmlns:ds="http://schemas.openxmlformats.org/officeDocument/2006/customXml" ds:itemID="{2A86AA4E-BB30-48D4-B13A-34458F63AD60}"/>
</file>

<file path=customXml/itemProps4.xml><?xml version="1.0" encoding="utf-8"?>
<ds:datastoreItem xmlns:ds="http://schemas.openxmlformats.org/officeDocument/2006/customXml" ds:itemID="{2E51782D-C90F-4460-83DF-4553067C144B}"/>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